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ดูแลรักษาของใช้ส่วนตัว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ะวันนี้มาพบกับ สำหรับในภาคเรียนนี้นะคะ สิ่งที่เราจะเรียนนกันนั่นก็คือ สำหรับในภาคเรียนนี้นะคะ หน่วยที่ 3 ในเรื่องของช่างคิด ซ่อมแซมหน่วยที่ 4 เรียนรู้ในเรื่องของการเตรียม นะคะ คุรคุได้มีสิ่งของมาให้นักเรียนแล้วช่วยกันตอบคำถามนะคะ ครูฝ้ายคะเรา ลองสังเกตดูนะคะ ว่าของใช้ที่ครูเอามาให้กันบ้างแล้วลองตอบคำถามกับ อีอย่างหนึ่งก้ได้นะคะ ไม่เป็นปัญหาค่ะเดี๋ยวคุณครูจะเฉลยนะคะ ว่าของที่ ตอนนี้นะคะ ขอให้เด็ก ๆหยุดตอบก่อน แล้วมาฟังกันตรงนี้มีอะไรกันบ้างของตรงนี้มีอะไรบ้างคะครูฝ้าย อย่างที่ 3 ก็คือเจลแอลกอฮอล์ล้างมืออย่างที่ 4 คะ</w:t>
      </w:r>
    </w:p>
    <w:p>
      <w:pPr>
        <w:pStyle w:val="BodyText"/>
      </w:pPr>
      <w:r>
        <w:t xml:space="preserve">(อาจารย์) อย่างที่ 4 เป็นผ้าเช็ดกหอย่างที่ 6 คือหน้ากากอนามััยนั่นเองค่ะอย่างที่ 7 คะ</w:t>
      </w:r>
    </w:p>
    <w:p>
      <w:pPr>
        <w:pStyle w:val="BodyText"/>
      </w:pPr>
      <w:r>
        <w:t xml:space="preserve">(อาจารย์) อย่างที่ 7 ก็คือยาสีฟันนะคะ ดินสอนั่นเองค่ะ //เด็ก ๆ ตอบได้ 9 อย่าอ้าวทีนี้เด็ก ๆ ก็รู้แล้วนะคะ ร่วมกับเพื่อนได้ ให้เด็ก ๆ ตอบคุณครูปลายทางเลยว่าสิ่งของ 9 อย่างเด็ก ๆ เวลาตอบ แล้วอาจจะบอกเหตุผลด้นะคะ ว่าอะไรสามารถใช้ร่วมกับเพื่อนได้ ตอบเสียงดังกันมากเลยคะ ทีนี้เรามาดูครูฝ้ายกัน ที่เหลาดินสอนะคะ เราสามารถใช้ร่วมกันกับเพื่อนได้นะคะ แล้วอะไรอีกคะ ต่อไป เอ๊ เด็ก ๆ ตอบ 2 อย่าง หรือมากกว่านี้คะตอนนี้ครูฝ้ายบอกแค่ 2 อย่าาง สิ่งที่เราไม่ควรใช้ร่วมกันกับเพื่อนนะคะ กแก้วน้ำ</w:t>
      </w:r>
    </w:p>
    <w:p>
      <w:pPr>
        <w:pStyle w:val="BodyText"/>
      </w:pPr>
      <w:r>
        <w:t xml:space="preserve">(อาจารย์) ทำไมถึงใช้ร่วมกับเพื่อน ส่วนตัว ซึ่งเราไม่สามารถใช้ร่วมกให้เรานี่ติดเชื้อโรค ขอดื่มน้ำเรา เพื่อนดื่มอีกด้านหนึ่ง เราดื่มอีกด้านอย่างนี้ไม่ได้หรือคะ</w:t>
      </w:r>
    </w:p>
    <w:p>
      <w:pPr>
        <w:pStyle w:val="BodyText"/>
      </w:pPr>
      <w:r>
        <w:t xml:space="preserve">(อาจารย์) แบบนี้ก็ไม่ได้เช่นกัน เช่นกันค่ะ เพื่อนจะว่าเราไม่มีระหว่างที่เพื่อนว่าไม่มีน้ำใจกับเพื่อนว่า มาเอง ได้ไหใคะ เดี๋ยวน้องนกดูดด้านนี้ เดี๋ยดูดเสร็จแล้วน้องนกกลับหลอดให้ เปลี่ยนค่ะ เดี๋ยวเราทำไมคะ สลับหลอดลง แล้วดูดด้านบนเคยไหมคะ และไม่ควนใช้รวมกับผู้อื่นค่ะ เพราะว่าอะไรรู้ไหมคะ เวลานักเรียนดื่ม ยิ่ง เราสลับหลอดนะคะ เชื้อโรคเรา ห้ามเด็ดขาดเลยนะคะ ใช่แล้วค่ะคุณครใช่ร่วมกับผู้อื่น นะคะ เพราะเวลาเราขึ้นห้องมาก็จะตรวจฝันของเรา สีฟันนี้นะคะ จะเป้นแหล่งสะสมเชื่อโเอาจากที่เพื่อนแปรงแล้วไปแปรงอีก ครุนกยืมได้บ้างคะ // สำหรับที่จะให้ครูนกยืมไก็จะมีที่เหลาดินสอนั่นเองคะ อันนี้ครูนก สำหรับหวีนะคะ เราใช้หวีศเราจะไม่ใช่รวมกันกับเพื่อนนะตะ ซึ่งเจ้าไข่เหาก้จะเล็ก ๆ อยู่ตามซอกหถ้าเกิดเพื่อนเราเป็นเหาอยู่แล้ว เจ้าดินสอล่ะคะ พอจะแบ่งปันกันได้ไหมคะ สำนี้นะคะ เราสามารถแบ่ง มันถือว่าเป็นของใช้ส่วนตัว เพราะฉะนั้นเวลาจะขอขอยืมก่อนไม่ควร นะคะ แล้วก็ละเมิดสิทธิ์ของเพื่อนด้วยที่จะกระทำเช่นนั้นนะคะ ทีนี้เราไปเข้าวไลด์ ส่วนตัวด้วย เมื่อสักครู่นีั้นักเรียนได้เห็นของใช้แล้วแต่ถ้าเกิดจะให้นักเรียน เลือกของใช้ส่วนตัว เราจะเลือกใช้ชิ้นไระหว่าง สีชมพูกับสีฟเา ก็คงจะต้องเลือกสีฟ้า ใครชอบสีชมพูนะคะซึ่งเด็กนักเรียนบางแล้ว เด็กๆ ผู้ชายคงบอกว่ายังไงก็ไม่ใช่แน่นอน ว่าใบไหนสะอาดนะคะ ก็จะนำมาใช้ สำหรับสะอาดแต่ว่าตัวเองมีความชอบสี ๆ นั้น ดูแลรักษาของใช้นั่นเอง สำหรับหวีค่ะเมื่อสักครู่นี้เราดูหวีอันนี้ไปใช่ไหมคะทียเด็ก ๆ อยากใช้ไหมคะหวีสีขาว สะอาด หวีของเราก็จะเป็นแบบนี้ล่ะค่ะฉันนักเรีบนต้องรู้จักวิธีการดูแลรักษาของใช้ ถ้านักเรียนนำไปทิ้งเลย เราก็ต้องเสียเงินซื้อของใหม่ใช่ไหมคะครูฝ้าย</w:t>
      </w:r>
    </w:p>
    <w:p>
      <w:pPr>
        <w:pStyle w:val="BodyText"/>
      </w:pPr>
      <w:r>
        <w:t xml:space="preserve">(อาจารย์) ใช่คะดุแลรักษาของใช้ส่วนตัวเลยค่ะสำหรับตอนนี้นะคะ เรามาเรียนรู้ในเรื่องของ แปรงสีฟันมา สำหรับเจ้าแปรงสีฟัน อย่างไรคะ ผลัดกันเล่านะคะ ฟังเพื่อนเสร็จ ครูฝ้าย เวลาที่เราใช้แปรงสีฟันเสร็จแล้ว นะคะ ขอย้ำว่าทุกครั้งให้นักเรียน ผู้อื่น ด้านที่เป็นขนแปรงอาจจะไปติดกันเมื่อพอไปติดกันเชื้อโรคก็อาจจะสามารถ วันนี้ขอยืมเพียงครั้งเดียว ก็ไม่ได้นะคะ เดต้องรู้จักปฏิบัติเพราะนี้มันคือของใช้ ก่อนอื่นนะคะ เวลาทีเราแปรงเสร็จเรียบร้อยแล่ถ้าตามสุขอาณามแปรงสีฟันของเรานี่จะเริ่มมีการบานนะคะ ตัวขนของมันก็จะทำความสะอาดได้ไม่ดี ก้สามารถที่จะเปลี่ยนได้ทันทีเลยสำหรับต่อไปนะคะ ก็จะเป็นผ้าเช็ดตัว เด็ก ๆ ล่ะคะ ผ้าาเช็ดตัวของตนเอง เด็ก ๆ อย่างไรคะ ไหนลองยกตัวอย่างให้ ใช้ทุกเช้า แล้วก้ตอนเย็นใช่ไหมคะนักเรียนดูแลอย่างไรเอ่ย เสร็จเรีนยบร้อยแล้ว เมื่อเช็ดตัวเสร็จเรียบรจะเปียกใช่ไหมคะ เพราะจาก นะคะ อาจจะผึ่งแดดหรืแผึ่งลมให้แห้งสะอาดโดยการอย่างน้อยสัปดาห์ล่ะ 1 ครั้ง ควรที่จะนำไปซักได้แล้วนะคะต่อไปนะคะ ก็จะเป็น ผ้าเช้ดหน้าจงมา ผ้าเช็ดหน้านะคะ เด็ก ๆ คงจะ ล้างหน้า แล้วเราก็ซับหน้าของเรา เราอาจจะมีเหงื่อของเราหรือบางครั้งอาจจะ นี้แล้ว เมื่ออยู่ในผ้าเช็ดหน้าแล้ว สิ่งที่เราจก็คือนำไปซักนั่นเองใช่ไหมคะ แบบนี้ ได้ไหมคะ ได้ไหมคะครูฝ้ายแบบนี้ก็คงไม่ได้นะคะ เพราะจะทำ ใช้แล้ว ควรซักทำความสะอาดนะคะ เมื่อฝึ่งแดดเรียบร้อยแล้ว แล้วก้วางให้เรียบร้อยแบบนี้ เพื่อนะคะ สภาพแบบนี้กับ แบบที่พับเรียบร้อยใช่ไหมคะ ครุฝ้ายล่ะคะ ชอบแบบที่ 1 แบบที่ 1 หรือแบบที่ 2 คะ นะคะ เมื่อทำความสะอาดเรียบร้อยแล้วคร้อยด้วยนะคะ สำหรับ สำหรับหวีนะคะ เวลาที่เราหวีผมเรียบร้อยแล้วนะคะ ถ้ามีเศษผมติดอว่า เราเห็นแปล้วนะคะว่า หวีของเราี่วสมสกปรกอย่างน้อยนี้สัปดาห์ล่ะ 1 ครั้ง เอาไปทำอะไรกันบ้าง หรือเอาไปล้างตอบได้ไหมเอ่ย หรือใครไม่เคยล้างหวีเลย เราสามารถใช้อะไรคะลูก แปรที่เราไม่ได้ใช้แล้วเราเอามาทำอะไรคะ เมื่อดึงเส้นผมออกแล้วนะคะ เราควรทอย่างน้อยสัปดาห์ล่ะ 1-2 ครั้ง แช่น้ำอุ่นนะคะ เพื่อให้คราบศีรษะหลุดได้ง่ายแล้วก็ผสมย้ำยาแชมพู แปรงทั้ง 2 ด้านนะคะนะคะ ขัดออกให้สะอาดนั่นเอง ให้สะอาดนะคะ แล้วผึ่งให้แห้งแปรงสีฟันที่เอามาใช้แปรงหวีนักเรียน ต่อไปนะคะ ก็จะเป็นแก้วน้ำ แก้วน้ำแน่นอนว่าเรามีไว่สำหรับดื่มนั่นเอง ไม่ว่าจะเป็นขอบแก้ว หรือการใช้หลอดก็ตามเชื้อโรคปนเปื้อนเราไม่ควรใช้ร่วมกับผู้ ทำความสะอาดทันทีเลยค่ะ ด้วยน้ำยาล้างจานนะคะ แล้วก็น้ำสะอาดหลังจากนั้นคว่ำให้แห่ง ในช่วงขั้นปฏิบัติกิจกรรมของเราในตอนนี้ซึ่งเป็นช่วงที่เด็ก ๆ รอคอย นะคะ เมื่อแจกใบงานเสร็จเรียบร้อยแล้วครูฝ้าย</w:t>
      </w:r>
    </w:p>
    <w:p>
      <w:pPr>
        <w:pStyle w:val="BodyText"/>
      </w:pPr>
      <w:r>
        <w:t xml:space="preserve">(อาจารย์) คุณครูปลายทางคุณครูก็สามารถนี่ ให้คำปรึกษากับนักเรียนอีกทีหนค่ะ ตอนนี้เราให้คุณครูปลายทางแจก นะคะ เขียนชื่อ ชั้น เลขที่ มให้เรียบรอให้เพื่อนได้ใบงชื่อ ชั้น เลขที่ ควรที่จะเขียนก่อนเลยนะคะ ค่ะ ของใช้ส่วนตัวของเรานะคะ ซึ่งตนะคะ จะมีพื้นที่สี่เหลี่ยมตรงนี้นะคะ ซึ่งไม่จำเป็นว่าเป็นของใช้ทีร่สิ่งที่นักเรียนเคยดูแลเป็นประจำนักเรียนก็วาดภาพตรงนี้ถ้าเป็น ด้วยนะคะ ก็จะวาดแว่นด้วย เพราะว่้าแว่นนี้ เป็นของใส่วนตัวนั่นเองก็จะวาดลงไป สามารถรนะบายสีให้สวยงามได้ด้วยนะคะ แต่ถ้าใครอยากจะเขียนชื่อของใช้ส่วนตัว รักษานะคะ นักเรียนอย่าลืมเขียนลงไปข้างล่างนี้ด้วยว่าเรานี่มีวิธีการเตรียมอย่างไร นักเรียนเขียนว่าถุงเท้า แล้วไปดูแลเอาเป็นเรื่องเดียวกันนะคะ ซึ่งในชวงการทำใบงานตรงนี้นะคะ ครูจะใเด็ก ๆ นั้น 10 นาทีพอไหมคะ เวลากันอยู่ 10 นาทีนะคะ บริหารเวลาตรงนี้ในะคะ</w:t>
      </w:r>
    </w:p>
    <w:p>
      <w:pPr>
        <w:pStyle w:val="BodyText"/>
      </w:pPr>
      <w:r>
        <w:t xml:space="preserve">[เสียงดนตรี] ทำได้ถึงไหนแล้วค่ะ ถ้าใครยังทำไม่เสร็จ ก็ไม่เป็นไรนะคะ สามาถนำกลับไปทำต่อที่ค่ะ แล้วก็ระบายสีอย่างสวยงามเลย เมื่อวาดรูปแปรงสีฟัน ว่า ทำได้ดดยบล้างให้สะอาด หลังใช้งานททุกครั้งไม่ควรใช้หรือเก็บร่วมกับผู้ตามที่เราสอนเลยใช่ไหมคะ ซึ่งเด็ก ๆ นั้นอาจจะมีอย่างอื่นนอกเหนือจากนี้ เราสามารถแบ่งประเภทของ ของใช้เป็นประเภทส่วนตใช้นี่เป็นของใช่ส่วนตัวกับของใช้ส่วนรวม ดูแลอย่างไรคะนักเรียน เอ๊ะ คุณครูนกคะเราสามารถที่จะดูแลรักษา นะคะ เป็นการป้องกันโรคภัยไข้เจ็บ แในเรื่องการประหยัดค่าใช้ ด้วยค่ะ สำหรับครั้งต่อไปนะคะ สำหรัับสิ่งทีเดเด็ก ๆ จะต้องเตรียมมานั่นเอง ซึ่งจะมีหน้าตาเป็นแบบนี้นะคะ ันไหนคือตะขอลัด อย่างที่ 3 ค่ะครูฝ้าย // อย่างที่ 3 นะคะ ก15 เซนScrollLocน ปฏิบัติงานนั่นเเอง มีเข็ม มีด้าย อย่าลถ้ารักเรียนนำเข็มมานักเรียน อาจจะเกิดอุบัติเหตุได้ใช่ค่ะ อาจจะตำเพื่อนก็ได้ทำให้เกิดเลือดออก ได้ แล้วก้กรรไกรด้วยนะคะ ไม่ควรที่จะนำใส่กระเป๋ากางเกงหรือกระเป๋ากระโปรอย่างง่ายนะคะ โดยการเย็บที่ตะขอเกี่ยวสำหรับผ้านะคะ นะคะ หรือผ้าอื่น ๆ ที่ไม่ใช้แล้วก็ได้ เพราะสำหรับบางคนไม่มีเงินนะคะในการไปซื้อนะคะ มาขิยืมของใช้ส่วนตัวของนักเรียนลองคิดดูนะคะ คุณครู ข้าง ๆ อย่างเช่น ถ้าเพื่อนท่ขอยืมหลอดดูน้ำด้วยขอแบ่งด้วย ขอยืมหน้ากากาอนามัยของนักเรียน นักเรียนจะทำอย่างไรคะเพื่อเป็นการ ไหนลองบอกคุณครูของนักเรียนสิคะการปฏิเสธแต่ล่ะครั้ง ตื้อ ขอยืมนิดหนึ่ง ถ้านักเรียนยังบอกว่าไม่ให้ก็อาจจะทำให้เพื่อนเรานั้นทำไมคะ เคือง เพื่อนนะคะ สิ่งที่เราจะลืมไม้่ได้เลย เราต้องบอว่าทำไมเราถึงไม่ให้ ว่าทำไม อย่าลืมถ้าเราบอกเหตุผลเพื่อนไปแล้ว ครูเชื่อต้องเชื่อแน่นอนถ้าเป็นครูนกนทำไมคะ เราไม่มีน้ำใจ เรตอนนี้เราไม่สบายอยู่เราเป็นหวัดอยู่ แต่ถ้าเธออยากติดหวัดจากเรา เราให้เธอก็ได้คงไม่มีเพื่อนคนไหนนะคะ อยากจะติดหวัด กันไปนะคะ ตอนนี้ก็ให้เด็ก ๆ นั้น ทำใบงานของตนเองให้เสร็จโดยที่คุณครูนะคะ จะขึ้น ต้องขอจากกัน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การดูแลรักษาของใช้ส่วนตัว ปลา ภูมิ</dc:title>
  <dc:creator/>
  <cp:keywords/>
  <dcterms:created xsi:type="dcterms:W3CDTF">2022-09-14T07:04:59Z</dcterms:created>
  <dcterms:modified xsi:type="dcterms:W3CDTF">2022-09-14T07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ันยายน 2565 เวลา 09.39 น.</vt:lpwstr>
  </property>
  <property fmtid="{D5CDD505-2E9C-101B-9397-08002B2CF9AE}" pid="3" name="subtitle">
    <vt:lpwstr/>
  </property>
</Properties>
</file>